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92DC4" w:rsidRPr="00AD0682" w:rsidRDefault="00E92DC4" w:rsidP="00E92DC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AD0682">
                              <w:rPr>
                                <w:rFonts w:asciiTheme="minorHAnsi" w:hAnsiTheme="minorHAnsi" w:cstheme="minorHAnsi"/>
                              </w:rPr>
                              <w:t>I've been paying close attention to the new listings that have come in since we toured potential homes together, and I believe each of these is a good match for you.  Please look through these possibilities and let me know which ones you would like to see.</w:t>
                            </w:r>
                          </w:p>
                          <w:p w:rsidR="00E92DC4" w:rsidRPr="00AD0682" w:rsidRDefault="00E92DC4" w:rsidP="00E92DC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92DC4" w:rsidRPr="00AD0682" w:rsidRDefault="00E92DC4" w:rsidP="00E92DC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0682">
                              <w:rPr>
                                <w:rFonts w:asciiTheme="minorHAnsi" w:hAnsiTheme="minorHAnsi" w:cstheme="minorHAnsi"/>
                              </w:rPr>
                              <w:t xml:space="preserve">[LIST HOMES HERE] </w:t>
                            </w:r>
                          </w:p>
                          <w:p w:rsidR="00E92DC4" w:rsidRPr="00AD0682" w:rsidRDefault="00E92DC4" w:rsidP="00E92DC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92DC4" w:rsidRPr="00AD0682" w:rsidRDefault="00E92DC4" w:rsidP="00E92DC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0682">
                              <w:rPr>
                                <w:rFonts w:asciiTheme="minorHAnsi" w:hAnsiTheme="minorHAnsi" w:cstheme="minorHAnsi"/>
                              </w:rPr>
                              <w:t xml:space="preserve">Also, if you come across any homes that are of interest to you while driving around or looking through guides, just give me a call at [PHONE] and I'll be happy to set up appointments to view them. </w:t>
                            </w:r>
                          </w:p>
                          <w:p w:rsidR="00E92DC4" w:rsidRPr="00AD0682" w:rsidRDefault="00E92DC4" w:rsidP="00E92DC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4C7D9D" w:rsidRDefault="00E92DC4" w:rsidP="00E92DC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AD0682">
                              <w:rPr>
                                <w:rFonts w:asciiTheme="minorHAnsi" w:hAnsiTheme="minorHAnsi" w:cstheme="minorHAnsi"/>
                              </w:rPr>
                              <w:t>Thanks for your time and I hope to hear from you soon.</w:t>
                            </w:r>
                            <w:bookmarkEnd w:id="0"/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92DC4" w:rsidRPr="00AD0682" w:rsidRDefault="00E92DC4" w:rsidP="00E92DC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AD0682">
                        <w:rPr>
                          <w:rFonts w:asciiTheme="minorHAnsi" w:hAnsiTheme="minorHAnsi" w:cstheme="minorHAnsi"/>
                        </w:rPr>
                        <w:t>I've been paying close attention to the new listings that have come in since we toured potential homes together, and I believe each of these is a good match for you.  Please look through these possibilities and let me know which ones you would like to see.</w:t>
                      </w:r>
                    </w:p>
                    <w:p w:rsidR="00E92DC4" w:rsidRPr="00AD0682" w:rsidRDefault="00E92DC4" w:rsidP="00E92DC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92DC4" w:rsidRPr="00AD0682" w:rsidRDefault="00E92DC4" w:rsidP="00E92DC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0682">
                        <w:rPr>
                          <w:rFonts w:asciiTheme="minorHAnsi" w:hAnsiTheme="minorHAnsi" w:cstheme="minorHAnsi"/>
                        </w:rPr>
                        <w:t xml:space="preserve">[LIST HOMES HERE] </w:t>
                      </w:r>
                    </w:p>
                    <w:p w:rsidR="00E92DC4" w:rsidRPr="00AD0682" w:rsidRDefault="00E92DC4" w:rsidP="00E92DC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92DC4" w:rsidRPr="00AD0682" w:rsidRDefault="00E92DC4" w:rsidP="00E92DC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0682">
                        <w:rPr>
                          <w:rFonts w:asciiTheme="minorHAnsi" w:hAnsiTheme="minorHAnsi" w:cstheme="minorHAnsi"/>
                        </w:rPr>
                        <w:t xml:space="preserve">Also, if you come across any homes that are of interest to you while driving around or looking through guides, just give me a call at [PHONE] and I'll be happy to set up appointments to view them. </w:t>
                      </w:r>
                    </w:p>
                    <w:p w:rsidR="00E92DC4" w:rsidRPr="00AD0682" w:rsidRDefault="00E92DC4" w:rsidP="00E92DC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E92DC4" w:rsidP="00E92DC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AD0682">
                        <w:rPr>
                          <w:rFonts w:asciiTheme="minorHAnsi" w:hAnsiTheme="minorHAnsi" w:cstheme="minorHAnsi"/>
                        </w:rPr>
                        <w:t>Thanks for your time and I hope to hear from you soon.</w:t>
                      </w:r>
                      <w:bookmarkEnd w:id="1"/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77A5" w:rsidRDefault="005D77A5" w:rsidP="00C45210">
      <w:pPr>
        <w:spacing w:after="0" w:line="240" w:lineRule="auto"/>
      </w:pPr>
      <w:r>
        <w:separator/>
      </w:r>
    </w:p>
  </w:endnote>
  <w:endnote w:type="continuationSeparator" w:id="0">
    <w:p w:rsidR="005D77A5" w:rsidRDefault="005D77A5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77A5" w:rsidRDefault="005D77A5" w:rsidP="00C45210">
      <w:pPr>
        <w:spacing w:after="0" w:line="240" w:lineRule="auto"/>
      </w:pPr>
      <w:r>
        <w:separator/>
      </w:r>
    </w:p>
  </w:footnote>
  <w:footnote w:type="continuationSeparator" w:id="0">
    <w:p w:rsidR="005D77A5" w:rsidRDefault="005D77A5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5622A"/>
    <w:rsid w:val="001D2601"/>
    <w:rsid w:val="001E006A"/>
    <w:rsid w:val="001E3352"/>
    <w:rsid w:val="00250F04"/>
    <w:rsid w:val="002C5183"/>
    <w:rsid w:val="003C3A62"/>
    <w:rsid w:val="004C7D9D"/>
    <w:rsid w:val="0051726E"/>
    <w:rsid w:val="00584B59"/>
    <w:rsid w:val="005D77A5"/>
    <w:rsid w:val="00611788"/>
    <w:rsid w:val="00670015"/>
    <w:rsid w:val="006734EB"/>
    <w:rsid w:val="00682745"/>
    <w:rsid w:val="00702F06"/>
    <w:rsid w:val="00753396"/>
    <w:rsid w:val="007C47E0"/>
    <w:rsid w:val="00833975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77A9"/>
    <w:rsid w:val="00CF34D8"/>
    <w:rsid w:val="00E42718"/>
    <w:rsid w:val="00E92566"/>
    <w:rsid w:val="00E92DC4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3</cp:revision>
  <dcterms:created xsi:type="dcterms:W3CDTF">2017-02-19T13:01:00Z</dcterms:created>
  <dcterms:modified xsi:type="dcterms:W3CDTF">2017-02-19T13:02:00Z</dcterms:modified>
</cp:coreProperties>
</file>